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cover-letter"/>
    <w:p>
      <w:pPr>
        <w:pStyle w:val="Heading1"/>
      </w:pPr>
      <w:r>
        <w:t xml:space="preserve">Cover Letter</w:t>
      </w:r>
    </w:p>
    <w:p>
      <w:pPr>
        <w:pStyle w:val="FirstParagraph"/>
      </w:pPr>
      <w:r>
        <w:rPr>
          <w:bCs/>
          <w:b/>
        </w:rPr>
        <w:t xml:space="preserve">John Doe</w:t>
      </w:r>
      <w:r>
        <w:br/>
      </w:r>
      <w:r>
        <w:t xml:space="preserve">London, United Kingdom</w:t>
      </w:r>
      <w:r>
        <w:br/>
      </w:r>
      <w:r>
        <w:t xml:space="preserve">Email: john.doe@example.com | Phone: +44 20 7946 0000</w:t>
      </w:r>
    </w:p>
    <w:p>
      <w:pPr>
        <w:pStyle w:val="BodyText"/>
      </w:pPr>
      <w:r>
        <w:t xml:space="preserve">Date: [Insert Date]</w:t>
      </w:r>
    </w:p>
    <w:p>
      <w:pPr>
        <w:pStyle w:val="BodyText"/>
      </w:pPr>
      <w:r>
        <w:rPr>
          <w:bCs/>
          <w:b/>
        </w:rPr>
        <w:t xml:space="preserve">Hiring Manager</w:t>
      </w:r>
      <w:r>
        <w:br/>
      </w:r>
      <w:r>
        <w:t xml:space="preserve">Met Office UK</w:t>
      </w:r>
      <w:r>
        <w:br/>
      </w:r>
      <w:r>
        <w:t xml:space="preserve">Exeter, Devon</w:t>
      </w:r>
      <w:r>
        <w:br/>
      </w:r>
      <w:r>
        <w:t xml:space="preserve">United Kingdom</w:t>
      </w:r>
    </w:p>
    <w:bookmarkStart w:id="24" w:name="dear-hiring-manager"/>
    <w:p>
      <w:pPr>
        <w:pStyle w:val="Heading2"/>
      </w:pPr>
      <w:r>
        <w:t xml:space="preserve">Dear Hiring Manager,</w:t>
      </w:r>
    </w:p>
    <w:p>
      <w:pPr>
        <w:pStyle w:val="FirstParagraph"/>
      </w:pPr>
      <w:r>
        <w:t xml:space="preserve">I am writing to express my sincere interest in the Meteorologist position at the Met Office in the United Kingdom London. As a dedicated and experienced meteorologist with a passion for understanding and predicting weather patterns, I am eager to contribute my expertise to an organization that plays a pivotal role in safeguarding lives and property through accurate forecasting. The opportunity to work within one of the world’s most advanced meteorological institutions, particularly in the dynamic climate of London, excites me deeply.</w:t>
      </w:r>
    </w:p>
    <w:p>
      <w:pPr>
        <w:pStyle w:val="BodyText"/>
      </w:pPr>
      <w:r>
        <w:t xml:space="preserve">With over [X years] of experience in meteorology, I have developed a robust skill set that aligns seamlessly with the requirements of this role. My academic background includes a Master’s degree in Meteorology from [University Name], where I specialized in atmospheric dynamics and climate modeling. This foundation has equipped me to analyze complex weather systems, interpret real-time data, and communicate forecasts effectively to both technical and non-technical audiences. In my current role as a Meteorologist at [Current Organization], I have consistently delivered high-quality forecasts for critical sectors such as aviation, energy, and public safety—skills that I am eager to apply in the United Kingdom London context.</w:t>
      </w:r>
    </w:p>
    <w:p>
      <w:pPr>
        <w:pStyle w:val="BodyText"/>
      </w:pPr>
      <w:r>
        <w:t xml:space="preserve">The unique meteorological challenges of the United Kingdom London make this position particularly compelling. As a city with a temperate maritime climate characterized by frequent changes in weather conditions, London presents an exciting environment for meteorologists to innovate and adapt. My research on urban microclimates and their impact on precipitation patterns has prepared me to tackle such complexities. I am particularly interested in contributing to the Met Office’s efforts to enhance forecasting accuracy for densely populated areas, where even minor shifts in weather can have significant societal implications.</w:t>
      </w:r>
    </w:p>
    <w:bookmarkStart w:id="20" w:name="why-the-united-kingdom-london"/>
    <w:p>
      <w:pPr>
        <w:pStyle w:val="Heading3"/>
      </w:pPr>
      <w:r>
        <w:t xml:space="preserve">Why the United Kingdom London?</w:t>
      </w:r>
    </w:p>
    <w:p>
      <w:pPr>
        <w:pStyle w:val="FirstParagraph"/>
      </w:pPr>
      <w:r>
        <w:t xml:space="preserve">The United Kingdom London is not only a global hub for science and technology but also a region with a rich history of meteorological advancements. The Met Office, as the national weather service, has long been at the forefront of weather research and public service. I am especially drawn to the opportunity to work in this environment, where collaboration between scientists, policymakers, and emergency services is essential for mitigating the risks of extreme weather events. London’s diverse geography—from its coastal influences to its urban heat island effects—offers a dynamic laboratory for meteorological study, and I am eager to contribute my expertise here.</w:t>
      </w:r>
    </w:p>
    <w:bookmarkEnd w:id="20"/>
    <w:bookmarkStart w:id="21" w:name="professional-experience-and-achievements"/>
    <w:p>
      <w:pPr>
        <w:pStyle w:val="Heading3"/>
      </w:pPr>
      <w:r>
        <w:t xml:space="preserve">Professional Experience and Achievements</w:t>
      </w:r>
    </w:p>
    <w:p>
      <w:pPr>
        <w:pStyle w:val="FirstParagraph"/>
      </w:pPr>
      <w:r>
        <w:t xml:space="preserve">In my career as a Meteorologist, I have consistently prioritized precision, innovation, and public service. At [Previous Organization], I led a team in developing a predictive model for severe weather events that reduced response times by 25% during critical periods. This project involved analyzing historical data from the United Kingdom London region to identify patterns and improve forecast reliability. Additionally, I have collaborated with local authorities to provide real-time weather updates during extreme events, ensuring that communities are well-informed and prepared.</w:t>
      </w:r>
    </w:p>
    <w:p>
      <w:pPr>
        <w:pStyle w:val="BodyText"/>
      </w:pPr>
      <w:r>
        <w:t xml:space="preserve">My work has also included leveraging cutting-edge technologies such as radar systems, satellite imagery, and machine learning algorithms to enhance forecasting accuracy. For instance, I recently integrated a new data visualization tool that streamlined the interpretation of complex weather data for stakeholders in the energy sector. This experience has honed my ability to translate scientific insights into actionable strategies—a skill I believe is crucial for success at the Met Office in London.</w:t>
      </w:r>
    </w:p>
    <w:bookmarkEnd w:id="21"/>
    <w:bookmarkStart w:id="22" w:name="alignment-with-met-offices-mission"/>
    <w:p>
      <w:pPr>
        <w:pStyle w:val="Heading3"/>
      </w:pPr>
      <w:r>
        <w:t xml:space="preserve">Alignment with Met Office’s Mission</w:t>
      </w:r>
    </w:p>
    <w:p>
      <w:pPr>
        <w:pStyle w:val="FirstParagraph"/>
      </w:pPr>
      <w:r>
        <w:t xml:space="preserve">The Met Office’s commitment to excellence in weather forecasting and climate research resonates deeply with my professional values. I am particularly inspired by the organization’s focus on sustainability and its role in addressing climate change through long-term monitoring and public education. In the United Kingdom London, where rising temperatures and increased rainfall are reshaping urban planning, I aim to support initiatives that balance economic development with environmental resilience.</w:t>
      </w:r>
    </w:p>
    <w:p>
      <w:pPr>
        <w:pStyle w:val="BodyText"/>
      </w:pPr>
      <w:r>
        <w:t xml:space="preserve">Furthermore, I am keen to contribute to the Met Office’s efforts in improving public engagement with weather science. My experience in delivering educational workshops on meteorology for schools and community groups has shown me the importance of making complex topics accessible. I believe that fostering a scientifically literate population is essential for building climate-aware communities, especially in a city as diverse and dynamic as London.</w:t>
      </w:r>
    </w:p>
    <w:bookmarkEnd w:id="22"/>
    <w:bookmarkStart w:id="23" w:name="conclusion"/>
    <w:p>
      <w:pPr>
        <w:pStyle w:val="Heading3"/>
      </w:pPr>
      <w:r>
        <w:t xml:space="preserve">Conclusion</w:t>
      </w:r>
    </w:p>
    <w:p>
      <w:pPr>
        <w:pStyle w:val="FirstParagraph"/>
      </w:pPr>
      <w:r>
        <w:t xml:space="preserve">Thank you for considering my application for the Meteorologist position at the Met Office in the United Kingdom London. I am confident that my technical expertise, passion for meteorology, and commitment to public service make me an ideal candidate for this role. I would welcome the opportunity to discuss how my background and vision align with the Met Office’s goals. Please feel free to contact me at [Phone Number] or [Email Address] at your earliest convenience.</w:t>
      </w:r>
    </w:p>
    <w:p>
      <w:pPr>
        <w:pStyle w:val="BodyText"/>
      </w:pPr>
      <w:r>
        <w:t xml:space="preserve">Thank you again for your time and consideration.</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United Kingdom London</dc:title>
  <dc:creator/>
  <cp:keywords/>
  <dcterms:created xsi:type="dcterms:W3CDTF">2025-12-10T12:13:27Z</dcterms:created>
  <dcterms:modified xsi:type="dcterms:W3CDTF">2025-12-10T12:13:27Z</dcterms:modified>
</cp:coreProperties>
</file>

<file path=docProps/custom.xml><?xml version="1.0" encoding="utf-8"?>
<Properties xmlns="http://schemas.openxmlformats.org/officeDocument/2006/custom-properties" xmlns:vt="http://schemas.openxmlformats.org/officeDocument/2006/docPropsVTypes"/>
</file>